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23428277" w:rsidR="001D13A3" w:rsidRPr="001D13A3" w:rsidRDefault="00C10049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CE0611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B47E52C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C10049">
              <w:rPr>
                <w:b/>
              </w:rPr>
              <w:t xml:space="preserve"> </w:t>
            </w:r>
            <w:r w:rsidR="00C10049">
              <w:rPr>
                <w:b/>
              </w:rPr>
              <w:fldChar w:fldCharType="begin"/>
            </w:r>
            <w:r w:rsidR="00C10049">
              <w:rPr>
                <w:b/>
              </w:rPr>
              <w:instrText xml:space="preserve"> MERGEFIELD Student_ID </w:instrText>
            </w:r>
            <w:r w:rsidR="00C10049">
              <w:rPr>
                <w:b/>
              </w:rPr>
              <w:fldChar w:fldCharType="separate"/>
            </w:r>
            <w:r w:rsidR="00CE0611">
              <w:rPr>
                <w:b/>
                <w:noProof/>
              </w:rPr>
              <w:t>«Student_ID»</w:t>
            </w:r>
            <w:r w:rsidR="00C10049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2F188068" w:rsidR="001D13A3" w:rsidRPr="001D13A3" w:rsidRDefault="00BC552C" w:rsidP="00F97C4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93750D">
              <w:rPr>
                <w:b/>
                <w:sz w:val="20"/>
                <w:szCs w:val="20"/>
              </w:rPr>
              <w:t>AHP - Nurs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83A6CD9" w14:textId="77777777" w:rsidR="00B732B2" w:rsidRDefault="00B732B2" w:rsidP="00B732B2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246EBBCB" w:rsidR="001D13A3" w:rsidRPr="001D13A3" w:rsidRDefault="00B732B2" w:rsidP="00B732B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1"/>
        <w:gridCol w:w="4012"/>
        <w:gridCol w:w="3537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6E061AF2" w14:textId="77777777" w:rsidR="00CC283D" w:rsidRDefault="00CC283D" w:rsidP="00CC283D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130" w:type="dxa"/>
              <w:tblLook w:val="04A0" w:firstRow="1" w:lastRow="0" w:firstColumn="1" w:lastColumn="0" w:noHBand="0" w:noVBand="1"/>
            </w:tblPr>
            <w:tblGrid>
              <w:gridCol w:w="327"/>
              <w:gridCol w:w="994"/>
              <w:gridCol w:w="1809"/>
            </w:tblGrid>
            <w:tr w:rsidR="00655783" w:rsidRPr="00D7490D" w14:paraId="7B71851D" w14:textId="77777777" w:rsidTr="00460FE4">
              <w:tc>
                <w:tcPr>
                  <w:tcW w:w="3130" w:type="dxa"/>
                  <w:gridSpan w:val="3"/>
                  <w:vAlign w:val="center"/>
                </w:tcPr>
                <w:p w14:paraId="564A4CCF" w14:textId="439D3AE6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C67A96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160C4D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809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60C4D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809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160C4D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09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460FE4">
              <w:trPr>
                <w:trHeight w:val="287"/>
              </w:trPr>
              <w:tc>
                <w:tcPr>
                  <w:tcW w:w="3130" w:type="dxa"/>
                  <w:gridSpan w:val="3"/>
                  <w:vAlign w:val="center"/>
                </w:tcPr>
                <w:p w14:paraId="36E8F75C" w14:textId="7A49AA01" w:rsidR="00D7490D" w:rsidRPr="00D7490D" w:rsidRDefault="00FE6163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160C4D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809" w:type="dxa"/>
                  <w:vAlign w:val="center"/>
                </w:tcPr>
                <w:p w14:paraId="0E091A5A" w14:textId="3A0B9C1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>-D</w:t>
                  </w:r>
                </w:p>
              </w:tc>
            </w:tr>
            <w:tr w:rsidR="00D330B3" w:rsidRPr="00D7490D" w14:paraId="2617F485" w14:textId="77777777" w:rsidTr="00160C4D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809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160C4D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809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60C4D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809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D330B3" w:rsidRPr="00D7490D" w14:paraId="6DA89E43" w14:textId="77777777" w:rsidTr="00160C4D">
              <w:tc>
                <w:tcPr>
                  <w:tcW w:w="327" w:type="dxa"/>
                  <w:vAlign w:val="center"/>
                </w:tcPr>
                <w:p w14:paraId="5ED8A9E1" w14:textId="0D5C056B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38F9F9E0" w14:textId="7FBEF4A4" w:rsidR="00D330B3" w:rsidRPr="00D330B3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809" w:type="dxa"/>
                </w:tcPr>
                <w:p w14:paraId="68F3D7BF" w14:textId="7635ECB2" w:rsidR="00D330B3" w:rsidRPr="00D330B3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</w:t>
                  </w:r>
                  <w:r w:rsidR="00C322DF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A221E" w:rsidRPr="00D7490D" w14:paraId="25A01294" w14:textId="77777777" w:rsidTr="00160C4D">
              <w:tc>
                <w:tcPr>
                  <w:tcW w:w="327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0AE7CE83" w14:textId="0963EA26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809" w:type="dxa"/>
                </w:tcPr>
                <w:p w14:paraId="79EA1E79" w14:textId="17FDB0E7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Honors Trig</w:t>
                  </w:r>
                  <w:r w:rsidR="009A046A">
                    <w:rPr>
                      <w:sz w:val="18"/>
                      <w:szCs w:val="18"/>
                    </w:rPr>
                    <w:t>*</w:t>
                  </w:r>
                </w:p>
              </w:tc>
            </w:tr>
            <w:tr w:rsidR="00E9211A" w:rsidRPr="00D7490D" w14:paraId="5CC24737" w14:textId="77777777" w:rsidTr="00160C4D">
              <w:tc>
                <w:tcPr>
                  <w:tcW w:w="327" w:type="dxa"/>
                  <w:vAlign w:val="center"/>
                </w:tcPr>
                <w:p w14:paraId="50C8063E" w14:textId="77777777" w:rsidR="00E9211A" w:rsidRPr="00D7490D" w:rsidRDefault="00E9211A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24A46971" w14:textId="36143B19" w:rsidR="00E9211A" w:rsidRPr="00E42B5F" w:rsidRDefault="00E42B5F" w:rsidP="00C75EED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42B5F"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809" w:type="dxa"/>
                  <w:vAlign w:val="center"/>
                </w:tcPr>
                <w:p w14:paraId="526DE3A0" w14:textId="7F69A254" w:rsidR="00E9211A" w:rsidRPr="00D7490D" w:rsidRDefault="00E42B5F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 w:rsidR="00905B3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120025" w:rsidRPr="00D7490D" w14:paraId="28092080" w14:textId="77777777" w:rsidTr="00160C4D">
              <w:tc>
                <w:tcPr>
                  <w:tcW w:w="327" w:type="dxa"/>
                  <w:vAlign w:val="center"/>
                </w:tcPr>
                <w:p w14:paraId="338834C0" w14:textId="77777777" w:rsidR="00120025" w:rsidRPr="00D7490D" w:rsidRDefault="0012002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0B5C6A31" w14:textId="77777777" w:rsidR="00120025" w:rsidRPr="00D7490D" w:rsidRDefault="0012002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09" w:type="dxa"/>
                  <w:vAlign w:val="center"/>
                </w:tcPr>
                <w:p w14:paraId="7362955E" w14:textId="77777777" w:rsidR="00120025" w:rsidRPr="00D7490D" w:rsidRDefault="00120025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A4615" w:rsidRPr="00D7490D" w14:paraId="0590ECDC" w14:textId="77777777" w:rsidTr="00460FE4">
              <w:tc>
                <w:tcPr>
                  <w:tcW w:w="3130" w:type="dxa"/>
                  <w:gridSpan w:val="3"/>
                  <w:vAlign w:val="center"/>
                </w:tcPr>
                <w:p w14:paraId="395178B8" w14:textId="54E91DAE" w:rsidR="00AA4615" w:rsidRPr="00E24587" w:rsidRDefault="00AA4615" w:rsidP="00AA461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AA4615" w:rsidRPr="00D7490D" w14:paraId="406F38E6" w14:textId="77777777" w:rsidTr="00160C4D">
              <w:tc>
                <w:tcPr>
                  <w:tcW w:w="327" w:type="dxa"/>
                  <w:vAlign w:val="center"/>
                </w:tcPr>
                <w:p w14:paraId="73076DA7" w14:textId="674AAC4E" w:rsidR="00AA4615" w:rsidRPr="00D7490D" w:rsidRDefault="00AA4615" w:rsidP="00AA461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7F0687E4" w14:textId="270B4B52" w:rsidR="00AA4615" w:rsidRPr="00D7490D" w:rsidRDefault="00AA4615" w:rsidP="00AA46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809" w:type="dxa"/>
                  <w:vAlign w:val="center"/>
                </w:tcPr>
                <w:p w14:paraId="38982925" w14:textId="1E4313DE" w:rsidR="00AA4615" w:rsidRPr="00D7490D" w:rsidRDefault="00AA4615" w:rsidP="00AA46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AA4615" w:rsidRPr="00D7490D" w14:paraId="28770B8A" w14:textId="77777777" w:rsidTr="00160C4D">
              <w:tc>
                <w:tcPr>
                  <w:tcW w:w="327" w:type="dxa"/>
                  <w:vAlign w:val="center"/>
                </w:tcPr>
                <w:p w14:paraId="4FA5A571" w14:textId="6A3F780B" w:rsidR="00AA4615" w:rsidRPr="00D7490D" w:rsidRDefault="00AA4615" w:rsidP="00AA461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20C8C728" w14:textId="4217A25E" w:rsidR="00AA4615" w:rsidRPr="00D7490D" w:rsidRDefault="00AA4615" w:rsidP="00AA46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809" w:type="dxa"/>
                  <w:vAlign w:val="center"/>
                </w:tcPr>
                <w:p w14:paraId="518CFA9C" w14:textId="26EE93FC" w:rsidR="00AA4615" w:rsidRPr="00D7490D" w:rsidRDefault="00AA4615" w:rsidP="00AA46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AA4615" w:rsidRPr="00D7490D" w14:paraId="4ADA9DC0" w14:textId="77777777" w:rsidTr="00160C4D">
              <w:tc>
                <w:tcPr>
                  <w:tcW w:w="327" w:type="dxa"/>
                  <w:vAlign w:val="center"/>
                </w:tcPr>
                <w:p w14:paraId="6232380B" w14:textId="667DC86A" w:rsidR="00AA4615" w:rsidRPr="00D7490D" w:rsidRDefault="00AA4615" w:rsidP="00AA461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3B9CEDDD" w14:textId="5CB6CA8D" w:rsidR="00AA4615" w:rsidRPr="00D7490D" w:rsidRDefault="00AA4615" w:rsidP="00AA461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09" w:type="dxa"/>
                  <w:vAlign w:val="center"/>
                </w:tcPr>
                <w:p w14:paraId="0E5E1865" w14:textId="4161B703" w:rsidR="00AA4615" w:rsidRPr="00D7490D" w:rsidRDefault="00AA4615" w:rsidP="00AA461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40C60" w:rsidRPr="00D7490D" w14:paraId="7F78788A" w14:textId="77777777" w:rsidTr="00C376B7">
              <w:tc>
                <w:tcPr>
                  <w:tcW w:w="3130" w:type="dxa"/>
                  <w:gridSpan w:val="3"/>
                  <w:vAlign w:val="center"/>
                </w:tcPr>
                <w:p w14:paraId="12130A22" w14:textId="6374C0C8" w:rsidR="00340C60" w:rsidRPr="00D7490D" w:rsidRDefault="00340C60" w:rsidP="00340C60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340C60" w:rsidRPr="00D7490D" w14:paraId="4B4E7324" w14:textId="77777777" w:rsidTr="00160C4D">
              <w:tc>
                <w:tcPr>
                  <w:tcW w:w="327" w:type="dxa"/>
                  <w:vAlign w:val="center"/>
                </w:tcPr>
                <w:p w14:paraId="4C74FC6F" w14:textId="610218BE" w:rsidR="00340C60" w:rsidRPr="00D7490D" w:rsidRDefault="00340C60" w:rsidP="00340C60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4" w:type="dxa"/>
                  <w:vAlign w:val="center"/>
                </w:tcPr>
                <w:p w14:paraId="3F051919" w14:textId="3AF8A39A" w:rsidR="00340C60" w:rsidRPr="00D7490D" w:rsidRDefault="00340C60" w:rsidP="00340C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809" w:type="dxa"/>
                  <w:vAlign w:val="center"/>
                </w:tcPr>
                <w:p w14:paraId="41A0A7B4" w14:textId="4753E06C" w:rsidR="00340C60" w:rsidRPr="00D7490D" w:rsidRDefault="00340C60" w:rsidP="00340C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80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87"/>
            </w:tblGrid>
            <w:tr w:rsidR="00DB2E19" w:rsidRPr="00D7490D" w14:paraId="6B878DBE" w14:textId="77777777" w:rsidTr="00460FE4">
              <w:trPr>
                <w:trHeight w:val="224"/>
              </w:trPr>
              <w:tc>
                <w:tcPr>
                  <w:tcW w:w="380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460FE4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721AB7F9" w:rsidR="00C75EED" w:rsidRPr="00D7490D" w:rsidRDefault="00F97C4C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2702</w:t>
                  </w:r>
                </w:p>
              </w:tc>
              <w:tc>
                <w:tcPr>
                  <w:tcW w:w="2487" w:type="dxa"/>
                  <w:vAlign w:val="center"/>
                </w:tcPr>
                <w:p w14:paraId="380B1E51" w14:textId="5636D91F" w:rsidR="00C75EED" w:rsidRPr="00D7490D" w:rsidRDefault="00F97C4C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undations of Medical</w:t>
                  </w:r>
                </w:p>
              </w:tc>
            </w:tr>
            <w:tr w:rsidR="00C75EED" w:rsidRPr="00D7490D" w14:paraId="014C299E" w14:textId="77777777" w:rsidTr="00460FE4">
              <w:tc>
                <w:tcPr>
                  <w:tcW w:w="331" w:type="dxa"/>
                  <w:gridSpan w:val="2"/>
                  <w:vAlign w:val="center"/>
                </w:tcPr>
                <w:p w14:paraId="7171E707" w14:textId="77777777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1BD20760" w:rsidR="00C75EED" w:rsidRPr="00D7490D" w:rsidRDefault="002454C0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ursing</w:t>
                  </w:r>
                </w:p>
              </w:tc>
              <w:tc>
                <w:tcPr>
                  <w:tcW w:w="2487" w:type="dxa"/>
                  <w:vAlign w:val="center"/>
                </w:tcPr>
                <w:p w14:paraId="0402FA62" w14:textId="75381674" w:rsidR="00C75EED" w:rsidRPr="00D7490D" w:rsidRDefault="00F97C4C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d Health Science</w:t>
                  </w:r>
                </w:p>
              </w:tc>
            </w:tr>
            <w:tr w:rsidR="00E9211A" w:rsidRPr="00D7490D" w14:paraId="5568A6C6" w14:textId="77777777" w:rsidTr="00460FE4">
              <w:tc>
                <w:tcPr>
                  <w:tcW w:w="331" w:type="dxa"/>
                  <w:gridSpan w:val="2"/>
                  <w:vAlign w:val="center"/>
                </w:tcPr>
                <w:p w14:paraId="56AD3A94" w14:textId="03C24812" w:rsidR="00E9211A" w:rsidRPr="00F97C4C" w:rsidRDefault="00F97C4C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97C4C"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4EAD34E1" w14:textId="46117930" w:rsidR="00E9211A" w:rsidRPr="00D7490D" w:rsidRDefault="00F97C4C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5w03</w:t>
                  </w:r>
                </w:p>
              </w:tc>
              <w:tc>
                <w:tcPr>
                  <w:tcW w:w="2487" w:type="dxa"/>
                  <w:vAlign w:val="center"/>
                </w:tcPr>
                <w:p w14:paraId="65D271E7" w14:textId="435CFC42" w:rsidR="00E9211A" w:rsidRPr="00D7490D" w:rsidRDefault="00F97C4C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ructure and Functions</w:t>
                  </w:r>
                </w:p>
              </w:tc>
            </w:tr>
            <w:tr w:rsidR="00E24587" w:rsidRPr="00D7490D" w14:paraId="1E59546E" w14:textId="77777777" w:rsidTr="00460FE4">
              <w:tc>
                <w:tcPr>
                  <w:tcW w:w="331" w:type="dxa"/>
                  <w:gridSpan w:val="2"/>
                  <w:vAlign w:val="center"/>
                </w:tcPr>
                <w:p w14:paraId="27B6989B" w14:textId="77777777" w:rsidR="00E24587" w:rsidRPr="00D7490D" w:rsidRDefault="00E24587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309499A" w14:textId="77777777" w:rsidR="00E24587" w:rsidRPr="00D7490D" w:rsidRDefault="00E2458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87" w:type="dxa"/>
                  <w:vAlign w:val="center"/>
                </w:tcPr>
                <w:p w14:paraId="365963E0" w14:textId="725D285E" w:rsidR="00E24587" w:rsidRPr="00D7490D" w:rsidRDefault="00F97C4C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f the Human Body</w:t>
                  </w:r>
                </w:p>
              </w:tc>
            </w:tr>
            <w:tr w:rsidR="005131B5" w:rsidRPr="00D7490D" w14:paraId="0FF2CB3A" w14:textId="77777777" w:rsidTr="00460FE4">
              <w:tc>
                <w:tcPr>
                  <w:tcW w:w="331" w:type="dxa"/>
                  <w:gridSpan w:val="2"/>
                  <w:vAlign w:val="center"/>
                </w:tcPr>
                <w:p w14:paraId="18AEF323" w14:textId="3B7B59F0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6401FE08" w:rsidR="005131B5" w:rsidRPr="00D7490D" w:rsidRDefault="005131B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87" w:type="dxa"/>
                  <w:vAlign w:val="center"/>
                </w:tcPr>
                <w:p w14:paraId="72E9D73A" w14:textId="4D80DF43" w:rsidR="005131B5" w:rsidRPr="00D7490D" w:rsidRDefault="005131B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62C68" w:rsidRPr="00D7490D" w14:paraId="06BB36F1" w14:textId="77777777" w:rsidTr="00460FE4">
              <w:trPr>
                <w:trHeight w:val="161"/>
              </w:trPr>
              <w:tc>
                <w:tcPr>
                  <w:tcW w:w="3805" w:type="dxa"/>
                  <w:gridSpan w:val="4"/>
                  <w:vAlign w:val="center"/>
                </w:tcPr>
                <w:p w14:paraId="321FBDA5" w14:textId="57381FCF" w:rsidR="00062C68" w:rsidRPr="00ED4E85" w:rsidRDefault="00062C68" w:rsidP="00062C68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062C68" w:rsidRPr="00D7490D" w14:paraId="11E4CAAA" w14:textId="77777777" w:rsidTr="00460FE4">
              <w:tc>
                <w:tcPr>
                  <w:tcW w:w="320" w:type="dxa"/>
                  <w:vAlign w:val="center"/>
                </w:tcPr>
                <w:p w14:paraId="29DA5BBA" w14:textId="77777777" w:rsidR="00062C68" w:rsidRPr="00D7490D" w:rsidRDefault="00062C68" w:rsidP="00062C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081FCA67" w:rsidR="00062C68" w:rsidRPr="00D7490D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87" w:type="dxa"/>
                  <w:vAlign w:val="center"/>
                </w:tcPr>
                <w:p w14:paraId="76D98589" w14:textId="31E6E737" w:rsidR="00062C68" w:rsidRPr="00D7490D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062C68" w:rsidRPr="00D7490D" w14:paraId="2936ACCD" w14:textId="77777777" w:rsidTr="00460FE4">
              <w:tc>
                <w:tcPr>
                  <w:tcW w:w="320" w:type="dxa"/>
                  <w:vAlign w:val="center"/>
                </w:tcPr>
                <w:p w14:paraId="5F1EAE8D" w14:textId="77777777" w:rsidR="00062C68" w:rsidRPr="00D7490D" w:rsidRDefault="00062C68" w:rsidP="00062C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1307A49C" w:rsidR="00062C68" w:rsidRPr="00D7490D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87" w:type="dxa"/>
                </w:tcPr>
                <w:p w14:paraId="2E4F09C6" w14:textId="463EDFB1" w:rsidR="00062C68" w:rsidRPr="00D7490D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62C68" w:rsidRPr="00D7490D" w14:paraId="64103DB9" w14:textId="77777777" w:rsidTr="00460FE4">
              <w:tc>
                <w:tcPr>
                  <w:tcW w:w="320" w:type="dxa"/>
                  <w:vAlign w:val="center"/>
                </w:tcPr>
                <w:p w14:paraId="27C86D21" w14:textId="77777777" w:rsidR="00062C68" w:rsidRPr="00D7490D" w:rsidRDefault="00062C68" w:rsidP="00062C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2CB7752" w:rsidR="00062C68" w:rsidRPr="00D7490D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87" w:type="dxa"/>
                </w:tcPr>
                <w:p w14:paraId="197CCEA5" w14:textId="1FB81C4D" w:rsidR="00062C68" w:rsidRPr="00D7490D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62C68" w:rsidRPr="00D7490D" w14:paraId="37707DDC" w14:textId="77777777" w:rsidTr="00E4749F">
              <w:tc>
                <w:tcPr>
                  <w:tcW w:w="320" w:type="dxa"/>
                  <w:vAlign w:val="center"/>
                </w:tcPr>
                <w:p w14:paraId="3344C8D0" w14:textId="77777777" w:rsidR="00062C68" w:rsidRPr="00D7490D" w:rsidRDefault="00062C68" w:rsidP="00062C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46A6D642" w:rsidR="00062C68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87" w:type="dxa"/>
                </w:tcPr>
                <w:p w14:paraId="41A6CF6E" w14:textId="1F006F0D" w:rsidR="00062C68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62C68" w:rsidRPr="00D7490D" w14:paraId="3167D0DB" w14:textId="77777777" w:rsidTr="00E4749F">
              <w:tc>
                <w:tcPr>
                  <w:tcW w:w="320" w:type="dxa"/>
                  <w:vAlign w:val="center"/>
                </w:tcPr>
                <w:p w14:paraId="31360B13" w14:textId="77777777" w:rsidR="00062C68" w:rsidRPr="00D7490D" w:rsidRDefault="00062C68" w:rsidP="00062C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19E70214" w:rsidR="00062C68" w:rsidRPr="00D7490D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87" w:type="dxa"/>
                </w:tcPr>
                <w:p w14:paraId="7EC046C4" w14:textId="24269214" w:rsidR="00062C68" w:rsidRPr="00D7490D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62C68" w:rsidRPr="00D7490D" w14:paraId="6150A202" w14:textId="77777777" w:rsidTr="00E4749F">
              <w:tc>
                <w:tcPr>
                  <w:tcW w:w="320" w:type="dxa"/>
                  <w:vAlign w:val="center"/>
                </w:tcPr>
                <w:p w14:paraId="6915E2F0" w14:textId="2FC53DB7" w:rsidR="00062C68" w:rsidRPr="00D7490D" w:rsidRDefault="00062C68" w:rsidP="00062C6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76BECDAC" w:rsidR="00062C68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87" w:type="dxa"/>
                </w:tcPr>
                <w:p w14:paraId="079B0662" w14:textId="10E53979" w:rsidR="00062C68" w:rsidRDefault="00062C68" w:rsidP="00062C6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74480" w:rsidRPr="00D7490D" w14:paraId="764F7119" w14:textId="77777777" w:rsidTr="001E5EF2">
              <w:tc>
                <w:tcPr>
                  <w:tcW w:w="3805" w:type="dxa"/>
                  <w:gridSpan w:val="4"/>
                  <w:vAlign w:val="center"/>
                </w:tcPr>
                <w:p w14:paraId="5C7B03D9" w14:textId="62AC24E0" w:rsidR="00574480" w:rsidRPr="00D7490D" w:rsidRDefault="00574480" w:rsidP="00574480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74480" w:rsidRPr="00D7490D" w14:paraId="3FEAC442" w14:textId="77777777" w:rsidTr="00A918FB">
              <w:tc>
                <w:tcPr>
                  <w:tcW w:w="320" w:type="dxa"/>
                  <w:vAlign w:val="center"/>
                </w:tcPr>
                <w:p w14:paraId="64E31B05" w14:textId="77777777" w:rsidR="00574480" w:rsidRPr="00D7490D" w:rsidRDefault="00574480" w:rsidP="0057448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4AEC2E83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487" w:type="dxa"/>
                </w:tcPr>
                <w:p w14:paraId="7E02790C" w14:textId="4EBCC1A0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74480" w:rsidRPr="00D7490D" w14:paraId="7AECF3F2" w14:textId="77777777" w:rsidTr="00460FE4">
              <w:tc>
                <w:tcPr>
                  <w:tcW w:w="320" w:type="dxa"/>
                  <w:vAlign w:val="center"/>
                </w:tcPr>
                <w:p w14:paraId="129476A3" w14:textId="77777777" w:rsidR="00574480" w:rsidRPr="00D7490D" w:rsidRDefault="00574480" w:rsidP="0057448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1D60C534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87" w:type="dxa"/>
                  <w:vAlign w:val="center"/>
                </w:tcPr>
                <w:p w14:paraId="38D5BE29" w14:textId="7B0DEAE9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574480" w:rsidRPr="00D7490D" w14:paraId="4ED492A2" w14:textId="77777777" w:rsidTr="00460FE4">
              <w:tc>
                <w:tcPr>
                  <w:tcW w:w="320" w:type="dxa"/>
                  <w:vAlign w:val="center"/>
                </w:tcPr>
                <w:p w14:paraId="7E8A03B9" w14:textId="77777777" w:rsidR="00574480" w:rsidRPr="00D7490D" w:rsidRDefault="00574480" w:rsidP="0057448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10B58161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87" w:type="dxa"/>
                  <w:vAlign w:val="center"/>
                </w:tcPr>
                <w:p w14:paraId="7D089F4F" w14:textId="5EAB5C85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574480" w:rsidRPr="00D7490D" w14:paraId="050F8E83" w14:textId="77777777" w:rsidTr="00460FE4">
              <w:tc>
                <w:tcPr>
                  <w:tcW w:w="320" w:type="dxa"/>
                  <w:vAlign w:val="center"/>
                </w:tcPr>
                <w:p w14:paraId="4FF29BA4" w14:textId="77777777" w:rsidR="00574480" w:rsidRPr="00D7490D" w:rsidRDefault="00574480" w:rsidP="0057448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503987A8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87" w:type="dxa"/>
                  <w:vAlign w:val="center"/>
                </w:tcPr>
                <w:p w14:paraId="0C8929A6" w14:textId="4EFFC3EB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574480" w:rsidRPr="00D7490D" w14:paraId="05DA9F3D" w14:textId="77777777" w:rsidTr="00460FE4">
              <w:tc>
                <w:tcPr>
                  <w:tcW w:w="320" w:type="dxa"/>
                  <w:vAlign w:val="center"/>
                </w:tcPr>
                <w:p w14:paraId="08B35DD5" w14:textId="77777777" w:rsidR="00574480" w:rsidRPr="00D7490D" w:rsidRDefault="00574480" w:rsidP="0057448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786A4829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87" w:type="dxa"/>
                  <w:vAlign w:val="center"/>
                </w:tcPr>
                <w:p w14:paraId="3E84C086" w14:textId="02209537" w:rsidR="00574480" w:rsidRPr="00D7490D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574480" w:rsidRPr="00D7490D" w14:paraId="257BE6E7" w14:textId="77777777" w:rsidTr="00A412BF">
              <w:tc>
                <w:tcPr>
                  <w:tcW w:w="320" w:type="dxa"/>
                  <w:vAlign w:val="center"/>
                </w:tcPr>
                <w:p w14:paraId="2B58D124" w14:textId="77777777" w:rsidR="00574480" w:rsidRPr="00D7490D" w:rsidRDefault="00574480" w:rsidP="0057448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370903FF" w:rsidR="00574480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87" w:type="dxa"/>
                </w:tcPr>
                <w:p w14:paraId="2B959B84" w14:textId="6FEB1D23" w:rsidR="00574480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74480" w:rsidRPr="00D7490D" w14:paraId="3A84F53E" w14:textId="77777777" w:rsidTr="00A412BF">
              <w:tc>
                <w:tcPr>
                  <w:tcW w:w="320" w:type="dxa"/>
                  <w:vAlign w:val="center"/>
                </w:tcPr>
                <w:p w14:paraId="08881E86" w14:textId="77777777" w:rsidR="00574480" w:rsidRPr="00D7490D" w:rsidRDefault="00574480" w:rsidP="0057448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69079E6B" w14:textId="77777777" w:rsidR="00574480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87" w:type="dxa"/>
                </w:tcPr>
                <w:p w14:paraId="6455615C" w14:textId="77777777" w:rsidR="00574480" w:rsidRDefault="00574480" w:rsidP="0057448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110123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965458">
              <w:tc>
                <w:tcPr>
                  <w:tcW w:w="3328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658A8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2C3BC2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2C3BC2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103A08" w:rsidRPr="00D7490D" w14:paraId="5792D0C7" w14:textId="77777777" w:rsidTr="002C3BC2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696E8796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</w:t>
                  </w:r>
                  <w:r w:rsidR="007E3311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5540CA59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7E3311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7E3311" w:rsidRPr="00D7490D" w14:paraId="3EB6B9C4" w14:textId="77777777" w:rsidTr="002C3BC2">
              <w:tc>
                <w:tcPr>
                  <w:tcW w:w="299" w:type="dxa"/>
                  <w:vAlign w:val="center"/>
                </w:tcPr>
                <w:p w14:paraId="34F45F76" w14:textId="77777777" w:rsidR="007E3311" w:rsidRPr="00D7490D" w:rsidRDefault="007E3311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DFF0710" w14:textId="641D91CF" w:rsidR="007E3311" w:rsidRDefault="007E331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BBEB871" w14:textId="5A3A16C0" w:rsidR="007E3311" w:rsidRDefault="007E331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</w:t>
                  </w:r>
                  <w:r w:rsidR="00F64B8B">
                    <w:rPr>
                      <w:rFonts w:cstheme="minorHAnsi"/>
                      <w:sz w:val="18"/>
                      <w:szCs w:val="18"/>
                    </w:rPr>
                    <w:t>**</w:t>
                  </w:r>
                </w:p>
              </w:tc>
            </w:tr>
            <w:tr w:rsidR="00103A08" w:rsidRPr="00D7490D" w14:paraId="0F38B172" w14:textId="77777777" w:rsidTr="002C3BC2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2C3BC2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2C3BC2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2C3BC2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B50A43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C2536" w:rsidRPr="00D7490D" w14:paraId="7BF86338" w14:textId="77777777" w:rsidTr="002C3BC2">
              <w:tc>
                <w:tcPr>
                  <w:tcW w:w="299" w:type="dxa"/>
                  <w:vAlign w:val="center"/>
                </w:tcPr>
                <w:p w14:paraId="2C32B16A" w14:textId="77777777" w:rsidR="00BC2536" w:rsidRPr="00D7490D" w:rsidRDefault="00BC2536" w:rsidP="00BC25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6167EFF4" w:rsidR="00BC2536" w:rsidRPr="002C3BC2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814AB31" w14:textId="5B494D6B" w:rsidR="00BC2536" w:rsidRPr="00D7490D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BC2536" w:rsidRPr="00D7490D" w14:paraId="5E37CD27" w14:textId="77777777" w:rsidTr="002C3BC2">
              <w:tc>
                <w:tcPr>
                  <w:tcW w:w="299" w:type="dxa"/>
                  <w:vAlign w:val="center"/>
                </w:tcPr>
                <w:p w14:paraId="2E5AB506" w14:textId="77777777" w:rsidR="00BC2536" w:rsidRPr="00D7490D" w:rsidRDefault="00BC2536" w:rsidP="00BC25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021F28C" w:rsidR="00BC2536" w:rsidRPr="002C3BC2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2C1F4813" w:rsidR="00BC2536" w:rsidRPr="00D7490D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BC2536" w:rsidRPr="00D7490D" w14:paraId="3B7F1C88" w14:textId="77777777" w:rsidTr="002C3BC2">
              <w:tc>
                <w:tcPr>
                  <w:tcW w:w="299" w:type="dxa"/>
                  <w:vAlign w:val="center"/>
                </w:tcPr>
                <w:p w14:paraId="07DDF79E" w14:textId="21F6A430" w:rsidR="00BC2536" w:rsidRPr="00D7490D" w:rsidRDefault="00BC2536" w:rsidP="00BC25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388D81DE" w:rsidR="00BC2536" w:rsidRPr="00D7490D" w:rsidRDefault="00BC2536" w:rsidP="00BC253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734F6933" w:rsidR="00BC2536" w:rsidRPr="00D7490D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BC2536" w:rsidRPr="00D7490D" w14:paraId="2306F1AB" w14:textId="77777777" w:rsidTr="002C3BC2">
              <w:tc>
                <w:tcPr>
                  <w:tcW w:w="299" w:type="dxa"/>
                  <w:vAlign w:val="center"/>
                </w:tcPr>
                <w:p w14:paraId="46858AF5" w14:textId="77777777" w:rsidR="00BC2536" w:rsidRDefault="00BC2536" w:rsidP="00BC25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7EDF8AB8" w:rsidR="00BC2536" w:rsidRPr="00D7490D" w:rsidRDefault="00BC2536" w:rsidP="00BC253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17A2261C" w:rsidR="00BC2536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BC2536" w:rsidRPr="00D7490D" w14:paraId="4019B2B2" w14:textId="77777777" w:rsidTr="002C3BC2">
              <w:tc>
                <w:tcPr>
                  <w:tcW w:w="299" w:type="dxa"/>
                  <w:vAlign w:val="center"/>
                </w:tcPr>
                <w:p w14:paraId="42412858" w14:textId="77777777" w:rsidR="00BC2536" w:rsidRDefault="00BC2536" w:rsidP="00BC25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8B58B70" w14:textId="429CCDF3" w:rsidR="00BC2536" w:rsidRDefault="00BC2536" w:rsidP="00BC253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7B32EDD" w14:textId="1495AB96" w:rsidR="00BC2536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BC2536" w:rsidRPr="00D7490D" w14:paraId="4B79942A" w14:textId="77777777" w:rsidTr="002C3BC2">
              <w:tc>
                <w:tcPr>
                  <w:tcW w:w="299" w:type="dxa"/>
                  <w:vAlign w:val="center"/>
                </w:tcPr>
                <w:p w14:paraId="35B372DB" w14:textId="77777777" w:rsidR="00BC2536" w:rsidRDefault="00BC2536" w:rsidP="00BC25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04A195E" w14:textId="4CE457D5" w:rsidR="00BC2536" w:rsidRDefault="00BC2536" w:rsidP="00BC253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5BC14DF" w14:textId="6F0A6503" w:rsidR="00BC2536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BC2536" w:rsidRPr="00D7490D" w14:paraId="40F75451" w14:textId="77777777" w:rsidTr="001F7406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BC2536" w:rsidRPr="002C3BC2" w:rsidRDefault="00BC2536" w:rsidP="00BC253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BC2536" w:rsidRPr="00D7490D" w14:paraId="222E9BC8" w14:textId="77777777" w:rsidTr="002C3BC2">
              <w:tc>
                <w:tcPr>
                  <w:tcW w:w="299" w:type="dxa"/>
                  <w:vAlign w:val="center"/>
                </w:tcPr>
                <w:p w14:paraId="57E19652" w14:textId="77777777" w:rsidR="00BC2536" w:rsidRPr="00D7490D" w:rsidRDefault="00BC2536" w:rsidP="00BC25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BC2536" w:rsidRPr="002C3BC2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426EA3EE" w:rsidR="00BC2536" w:rsidRPr="00D7490D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C2536" w:rsidRPr="00D7490D" w14:paraId="179E8F32" w14:textId="77777777" w:rsidTr="002C3BC2">
              <w:tc>
                <w:tcPr>
                  <w:tcW w:w="299" w:type="dxa"/>
                  <w:vAlign w:val="center"/>
                </w:tcPr>
                <w:p w14:paraId="29843D31" w14:textId="77777777" w:rsidR="00BC2536" w:rsidRPr="00D7490D" w:rsidRDefault="00BC2536" w:rsidP="00BC25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12C47C2" w14:textId="58173D62" w:rsidR="00BC2536" w:rsidRPr="00D7490D" w:rsidRDefault="00BC2536" w:rsidP="00BC253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AC9B7D7" w14:textId="429C035D" w:rsidR="00BC2536" w:rsidRPr="00D7490D" w:rsidRDefault="00BC2536" w:rsidP="00BC25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5B5B60" w:rsidRPr="00D7490D" w14:paraId="58A5D9E0" w14:textId="77777777" w:rsidTr="002C3BC2">
              <w:tc>
                <w:tcPr>
                  <w:tcW w:w="299" w:type="dxa"/>
                  <w:vAlign w:val="center"/>
                </w:tcPr>
                <w:p w14:paraId="6AB83F21" w14:textId="77777777" w:rsidR="005B5B60" w:rsidRPr="00D7490D" w:rsidRDefault="005B5B60" w:rsidP="005B5B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95ACF59" w14:textId="4DF6980F" w:rsidR="005B5B60" w:rsidRDefault="005B5B60" w:rsidP="005B5B6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D1548F" w14:textId="0834611A" w:rsidR="005B5B60" w:rsidRDefault="005B5B60" w:rsidP="005B5B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002D1E24" w14:textId="77777777" w:rsidR="00CF7307" w:rsidRDefault="00CF7307" w:rsidP="00CF7307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5DEA08D1" w14:textId="77777777" w:rsidR="00CF7307" w:rsidRDefault="00CF7307" w:rsidP="00CF7307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76612D8A" w14:textId="77777777" w:rsidR="00CF7307" w:rsidRDefault="00CF7307" w:rsidP="00CF7307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91CF9C7" w14:textId="77777777" w:rsidR="00CF7307" w:rsidRDefault="00CF7307" w:rsidP="00CF73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37A6F779" w14:textId="77777777" w:rsidR="00CF7307" w:rsidRDefault="00CF7307" w:rsidP="00CF73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1B70AEEE" w14:textId="77777777" w:rsidR="00CF7307" w:rsidRDefault="00CF7307" w:rsidP="00CF730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CF3AF5C" w14:textId="77777777" w:rsidR="00CF7307" w:rsidRDefault="00CF7307" w:rsidP="00CF73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B9B4087" w14:textId="77777777" w:rsidR="00CF7307" w:rsidRDefault="00CF7307" w:rsidP="00CF73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4E07484B" w:rsidR="00437FB3" w:rsidRPr="008E714A" w:rsidRDefault="00CF7307" w:rsidP="00CF7307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53E06328" w14:textId="64F2D419" w:rsidR="00B277E5" w:rsidRDefault="00B277E5" w:rsidP="00B277E5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p w14:paraId="1663EF02" w14:textId="77777777" w:rsidR="001525B9" w:rsidRPr="001525B9" w:rsidRDefault="001525B9" w:rsidP="001525B9">
      <w:pPr>
        <w:jc w:val="center"/>
        <w:rPr>
          <w:sz w:val="20"/>
          <w:szCs w:val="20"/>
        </w:rPr>
      </w:pPr>
    </w:p>
    <w:sectPr w:rsidR="001525B9" w:rsidRPr="001525B9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35DD0" w14:textId="77777777" w:rsidR="00F10AF0" w:rsidRDefault="00F10AF0" w:rsidP="008E48FA">
      <w:pPr>
        <w:spacing w:after="0" w:line="240" w:lineRule="auto"/>
      </w:pPr>
      <w:r>
        <w:separator/>
      </w:r>
    </w:p>
  </w:endnote>
  <w:endnote w:type="continuationSeparator" w:id="0">
    <w:p w14:paraId="4F0D2FEB" w14:textId="77777777" w:rsidR="00F10AF0" w:rsidRDefault="00F10AF0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D985" w14:textId="77777777" w:rsidR="00CE0611" w:rsidRDefault="00CE06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9188E" w14:textId="77777777" w:rsidR="00CE0611" w:rsidRPr="00293F29" w:rsidRDefault="00CE0611" w:rsidP="00CE0611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096CE8C3" w14:textId="77777777" w:rsidR="00884E20" w:rsidRPr="00CE0611" w:rsidRDefault="00884E20" w:rsidP="00CE06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F4E14" w14:textId="77777777" w:rsidR="00CE0611" w:rsidRDefault="00CE06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D85F1" w14:textId="77777777" w:rsidR="00F10AF0" w:rsidRDefault="00F10AF0" w:rsidP="008E48FA">
      <w:pPr>
        <w:spacing w:after="0" w:line="240" w:lineRule="auto"/>
      </w:pPr>
      <w:r>
        <w:separator/>
      </w:r>
    </w:p>
  </w:footnote>
  <w:footnote w:type="continuationSeparator" w:id="0">
    <w:p w14:paraId="4ACA8F59" w14:textId="77777777" w:rsidR="00F10AF0" w:rsidRDefault="00F10AF0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D4580" w14:textId="77777777" w:rsidR="00CE0611" w:rsidRDefault="00CE0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0D5F2971" w:rsidR="0066227D" w:rsidRPr="008E48FA" w:rsidRDefault="00160C4D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6B73F3">
            <w:rPr>
              <w:b/>
            </w:rPr>
            <w:t>4</w:t>
          </w:r>
          <w:r w:rsidR="00884E20" w:rsidRPr="008E48FA">
            <w:rPr>
              <w:b/>
            </w:rPr>
            <w:t>-</w:t>
          </w:r>
          <w:r w:rsidR="00884E20">
            <w:rPr>
              <w:b/>
            </w:rPr>
            <w:t>2</w:t>
          </w:r>
          <w:r w:rsidR="006B73F3">
            <w:rPr>
              <w:b/>
            </w:rPr>
            <w:t>5</w:t>
          </w:r>
          <w:r w:rsidR="00884E20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5D5FD" w14:textId="77777777" w:rsidR="00CE0611" w:rsidRDefault="00CE06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8706368">
    <w:abstractNumId w:val="0"/>
  </w:num>
  <w:num w:numId="2" w16cid:durableId="1273241391">
    <w:abstractNumId w:val="2"/>
  </w:num>
  <w:num w:numId="3" w16cid:durableId="2115444563">
    <w:abstractNumId w:val="1"/>
  </w:num>
  <w:num w:numId="4" w16cid:durableId="635182233">
    <w:abstractNumId w:val="3"/>
  </w:num>
  <w:num w:numId="5" w16cid:durableId="1405491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Q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Q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53AF"/>
    <w:rsid w:val="00062C68"/>
    <w:rsid w:val="00087C70"/>
    <w:rsid w:val="0009353D"/>
    <w:rsid w:val="000A678F"/>
    <w:rsid w:val="000B67ED"/>
    <w:rsid w:val="000C3ED0"/>
    <w:rsid w:val="000D6E65"/>
    <w:rsid w:val="000E270D"/>
    <w:rsid w:val="00103A08"/>
    <w:rsid w:val="00110123"/>
    <w:rsid w:val="0011287A"/>
    <w:rsid w:val="00120025"/>
    <w:rsid w:val="00126A0D"/>
    <w:rsid w:val="00137AF0"/>
    <w:rsid w:val="001525B9"/>
    <w:rsid w:val="00160C4D"/>
    <w:rsid w:val="00161BEA"/>
    <w:rsid w:val="001B782E"/>
    <w:rsid w:val="001C6E60"/>
    <w:rsid w:val="001D13A3"/>
    <w:rsid w:val="001F7B38"/>
    <w:rsid w:val="0022790B"/>
    <w:rsid w:val="00243679"/>
    <w:rsid w:val="002454C0"/>
    <w:rsid w:val="00252E84"/>
    <w:rsid w:val="00270895"/>
    <w:rsid w:val="002C3BC2"/>
    <w:rsid w:val="002D2993"/>
    <w:rsid w:val="002D6A06"/>
    <w:rsid w:val="002F50C8"/>
    <w:rsid w:val="00316E56"/>
    <w:rsid w:val="0032322D"/>
    <w:rsid w:val="00340C60"/>
    <w:rsid w:val="00362DEB"/>
    <w:rsid w:val="00373931"/>
    <w:rsid w:val="00407D6C"/>
    <w:rsid w:val="00411BB2"/>
    <w:rsid w:val="004312FB"/>
    <w:rsid w:val="00431400"/>
    <w:rsid w:val="00437FB3"/>
    <w:rsid w:val="004469D9"/>
    <w:rsid w:val="004516BC"/>
    <w:rsid w:val="00460FE4"/>
    <w:rsid w:val="0046715B"/>
    <w:rsid w:val="004A6D80"/>
    <w:rsid w:val="004C0A2F"/>
    <w:rsid w:val="004E4007"/>
    <w:rsid w:val="004F2C19"/>
    <w:rsid w:val="005131B5"/>
    <w:rsid w:val="00556468"/>
    <w:rsid w:val="00571900"/>
    <w:rsid w:val="00574480"/>
    <w:rsid w:val="005A375B"/>
    <w:rsid w:val="005B5B60"/>
    <w:rsid w:val="005F298B"/>
    <w:rsid w:val="005F78E1"/>
    <w:rsid w:val="00630305"/>
    <w:rsid w:val="00655783"/>
    <w:rsid w:val="0066227D"/>
    <w:rsid w:val="00676B3B"/>
    <w:rsid w:val="00680A50"/>
    <w:rsid w:val="006B73F3"/>
    <w:rsid w:val="006C04DB"/>
    <w:rsid w:val="006C53D0"/>
    <w:rsid w:val="006E1C0A"/>
    <w:rsid w:val="00704605"/>
    <w:rsid w:val="00717F78"/>
    <w:rsid w:val="007274BA"/>
    <w:rsid w:val="00727551"/>
    <w:rsid w:val="00731F7C"/>
    <w:rsid w:val="007351C2"/>
    <w:rsid w:val="007604E0"/>
    <w:rsid w:val="00786C7C"/>
    <w:rsid w:val="007E3311"/>
    <w:rsid w:val="0082342D"/>
    <w:rsid w:val="008533A8"/>
    <w:rsid w:val="0086242D"/>
    <w:rsid w:val="008845D1"/>
    <w:rsid w:val="00884E20"/>
    <w:rsid w:val="008A221E"/>
    <w:rsid w:val="008C3833"/>
    <w:rsid w:val="008E48FA"/>
    <w:rsid w:val="008E714A"/>
    <w:rsid w:val="009052CF"/>
    <w:rsid w:val="00905B35"/>
    <w:rsid w:val="0093750D"/>
    <w:rsid w:val="00950E8A"/>
    <w:rsid w:val="00963389"/>
    <w:rsid w:val="00994310"/>
    <w:rsid w:val="009A046A"/>
    <w:rsid w:val="009B02DE"/>
    <w:rsid w:val="009C60E6"/>
    <w:rsid w:val="009E625C"/>
    <w:rsid w:val="00A13075"/>
    <w:rsid w:val="00A260C9"/>
    <w:rsid w:val="00A4592A"/>
    <w:rsid w:val="00A62091"/>
    <w:rsid w:val="00AA4615"/>
    <w:rsid w:val="00AA6F97"/>
    <w:rsid w:val="00AB39B8"/>
    <w:rsid w:val="00AC248F"/>
    <w:rsid w:val="00AF57B2"/>
    <w:rsid w:val="00B26E37"/>
    <w:rsid w:val="00B277E5"/>
    <w:rsid w:val="00B468BD"/>
    <w:rsid w:val="00B515A5"/>
    <w:rsid w:val="00B5483E"/>
    <w:rsid w:val="00B732B2"/>
    <w:rsid w:val="00B91EB3"/>
    <w:rsid w:val="00B97DCE"/>
    <w:rsid w:val="00BC2536"/>
    <w:rsid w:val="00BC552C"/>
    <w:rsid w:val="00C10049"/>
    <w:rsid w:val="00C148D1"/>
    <w:rsid w:val="00C322DF"/>
    <w:rsid w:val="00C53F3B"/>
    <w:rsid w:val="00C67A96"/>
    <w:rsid w:val="00C67FDD"/>
    <w:rsid w:val="00C75125"/>
    <w:rsid w:val="00C75EED"/>
    <w:rsid w:val="00CB24AD"/>
    <w:rsid w:val="00CB76E8"/>
    <w:rsid w:val="00CC283D"/>
    <w:rsid w:val="00CE0611"/>
    <w:rsid w:val="00CF6AF9"/>
    <w:rsid w:val="00CF7307"/>
    <w:rsid w:val="00D330B3"/>
    <w:rsid w:val="00D55A1A"/>
    <w:rsid w:val="00D61705"/>
    <w:rsid w:val="00D72EE4"/>
    <w:rsid w:val="00D7490D"/>
    <w:rsid w:val="00D8111D"/>
    <w:rsid w:val="00DB2E19"/>
    <w:rsid w:val="00DB6C42"/>
    <w:rsid w:val="00DD4848"/>
    <w:rsid w:val="00DD4F3E"/>
    <w:rsid w:val="00DF0205"/>
    <w:rsid w:val="00E071E6"/>
    <w:rsid w:val="00E21543"/>
    <w:rsid w:val="00E24587"/>
    <w:rsid w:val="00E42B5F"/>
    <w:rsid w:val="00E6357E"/>
    <w:rsid w:val="00E736C0"/>
    <w:rsid w:val="00E86244"/>
    <w:rsid w:val="00E9211A"/>
    <w:rsid w:val="00EB0ACF"/>
    <w:rsid w:val="00EC4D55"/>
    <w:rsid w:val="00ED4E85"/>
    <w:rsid w:val="00EF6351"/>
    <w:rsid w:val="00F04DC6"/>
    <w:rsid w:val="00F071AE"/>
    <w:rsid w:val="00F07D6C"/>
    <w:rsid w:val="00F10AF0"/>
    <w:rsid w:val="00F25226"/>
    <w:rsid w:val="00F3013B"/>
    <w:rsid w:val="00F44D49"/>
    <w:rsid w:val="00F64B8B"/>
    <w:rsid w:val="00F7760E"/>
    <w:rsid w:val="00F856D2"/>
    <w:rsid w:val="00F97C4C"/>
    <w:rsid w:val="00FB70B2"/>
    <w:rsid w:val="00FE6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E40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E4007"/>
  </w:style>
  <w:style w:type="character" w:customStyle="1" w:styleId="eop">
    <w:name w:val="eop"/>
    <w:basedOn w:val="DefaultParagraphFont"/>
    <w:rsid w:val="004E40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60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7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00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1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679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846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2320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54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584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2664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5397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068655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51412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25013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9027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83723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44205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1335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Q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Q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1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42</cp:revision>
  <cp:lastPrinted>2020-01-07T19:49:00Z</cp:lastPrinted>
  <dcterms:created xsi:type="dcterms:W3CDTF">2018-01-10T14:39:00Z</dcterms:created>
  <dcterms:modified xsi:type="dcterms:W3CDTF">2024-02-01T17:30:00Z</dcterms:modified>
</cp:coreProperties>
</file>